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EBD5E" w14:textId="77777777" w:rsidR="00907C31" w:rsidRDefault="00907C31">
      <w:pPr>
        <w:rPr>
          <w:u w:val="single"/>
        </w:rPr>
      </w:pPr>
      <w:r w:rsidRPr="00EF0787">
        <w:rPr>
          <w:noProof/>
          <w:lang w:eastAsia="da-DK"/>
        </w:rPr>
        <w:drawing>
          <wp:inline distT="0" distB="0" distL="0" distR="0" wp14:anchorId="0ECC29A8" wp14:editId="4966CD00">
            <wp:extent cx="2428875" cy="685800"/>
            <wp:effectExtent l="0" t="0" r="9525" b="0"/>
            <wp:docPr id="1" name="Billede 3" descr="C:\Users\marh\AppData\Local\Microsoft\Windows\Temporary Internet Files\Content.Outlook\3DQ1N8R9\LMST_auto_sto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lede 3" descr="C:\Users\marh\AppData\Local\Microsoft\Windows\Temporary Internet Files\Content.Outlook\3DQ1N8R9\LMST_auto_stor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3B769" w14:textId="77777777" w:rsidR="00907C31" w:rsidRPr="00CB1237" w:rsidRDefault="00907C31">
      <w:pPr>
        <w:rPr>
          <w:rFonts w:ascii="Times New Roman" w:hAnsi="Times New Roman" w:cs="Times New Roman"/>
          <w:sz w:val="23"/>
          <w:szCs w:val="23"/>
          <w:u w:val="single"/>
        </w:rPr>
      </w:pPr>
    </w:p>
    <w:p w14:paraId="6D1FFF13" w14:textId="09389E9E" w:rsidR="00CB1237" w:rsidRPr="00CB1237" w:rsidRDefault="00CB1237" w:rsidP="00CB1237">
      <w:pPr>
        <w:shd w:val="clear" w:color="auto" w:fill="FFFFFF" w:themeFill="background1"/>
        <w:spacing w:before="45" w:after="100" w:afterAutospacing="1" w:line="315" w:lineRule="atLeast"/>
        <w:jc w:val="right"/>
        <w:rPr>
          <w:rFonts w:ascii="Times New Roman" w:hAnsi="Times New Roman" w:cs="Times New Roman"/>
          <w:bCs/>
          <w:sz w:val="23"/>
          <w:szCs w:val="23"/>
        </w:rPr>
      </w:pPr>
      <w:r w:rsidRPr="00CB1237">
        <w:rPr>
          <w:rFonts w:ascii="Times New Roman" w:hAnsi="Times New Roman" w:cs="Times New Roman"/>
          <w:bCs/>
          <w:sz w:val="23"/>
          <w:szCs w:val="23"/>
        </w:rPr>
        <w:t xml:space="preserve">Version </w:t>
      </w:r>
      <w:r w:rsidR="00486DD8">
        <w:rPr>
          <w:rFonts w:ascii="Times New Roman" w:hAnsi="Times New Roman" w:cs="Times New Roman"/>
          <w:bCs/>
          <w:sz w:val="23"/>
          <w:szCs w:val="23"/>
        </w:rPr>
        <w:t>3</w:t>
      </w:r>
      <w:r w:rsidRPr="00CB1237">
        <w:rPr>
          <w:rFonts w:ascii="Times New Roman" w:hAnsi="Times New Roman" w:cs="Times New Roman"/>
          <w:bCs/>
          <w:sz w:val="23"/>
          <w:szCs w:val="23"/>
        </w:rPr>
        <w:t xml:space="preserve"> </w:t>
      </w:r>
    </w:p>
    <w:p w14:paraId="7F896420" w14:textId="77777777" w:rsidR="009554FF" w:rsidRPr="00CB1237" w:rsidRDefault="00907C31" w:rsidP="41D26195">
      <w:pPr>
        <w:shd w:val="clear" w:color="auto" w:fill="FFFFFF" w:themeFill="background1"/>
        <w:spacing w:before="45" w:after="100" w:afterAutospacing="1" w:line="315" w:lineRule="atLeas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b/>
          <w:bCs/>
          <w:sz w:val="23"/>
          <w:szCs w:val="23"/>
        </w:rPr>
        <w:t>Ansøgning</w:t>
      </w:r>
      <w:r w:rsidR="235C5336"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 og orientering 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>om ændringer til et parallelhandlet veterinært lægemiddel</w:t>
      </w:r>
    </w:p>
    <w:p w14:paraId="54D312F0" w14:textId="77777777" w:rsidR="009554FF" w:rsidRPr="00CB1237" w:rsidRDefault="0564FB6C" w:rsidP="41D26195">
      <w:pPr>
        <w:spacing w:before="45" w:after="100" w:afterAutospacing="1" w:line="315" w:lineRule="atLeast"/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eastAsia="Calibri" w:hAnsi="Times New Roman" w:cs="Times New Roman"/>
          <w:i/>
          <w:iCs/>
          <w:sz w:val="23"/>
          <w:szCs w:val="23"/>
        </w:rPr>
        <w:t>Dett</w:t>
      </w:r>
      <w:r w:rsidRPr="00CB1237">
        <w:rPr>
          <w:rFonts w:ascii="Times New Roman" w:hAnsi="Times New Roman" w:cs="Times New Roman"/>
          <w:sz w:val="23"/>
          <w:szCs w:val="23"/>
        </w:rPr>
        <w:t xml:space="preserve">e skema skal anvendes ved orientering af Lægemiddelstyrelsen om ændringer i det parallelhandlede lægemiddel i eksportlandet og ved ansøgning om godkendelse af ændringer i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parallelhandeltilladelsen</w:t>
      </w:r>
      <w:proofErr w:type="spellEnd"/>
      <w:r w:rsidRPr="00CB1237">
        <w:rPr>
          <w:rFonts w:ascii="Times New Roman" w:hAnsi="Times New Roman" w:cs="Times New Roman"/>
          <w:sz w:val="23"/>
          <w:szCs w:val="23"/>
        </w:rPr>
        <w:t>.</w:t>
      </w:r>
    </w:p>
    <w:p w14:paraId="408A7002" w14:textId="1F53C802" w:rsidR="009554FF" w:rsidRPr="00CB1237" w:rsidRDefault="00B451C0" w:rsidP="006D2421">
      <w:pPr>
        <w:spacing w:before="45" w:after="100" w:afterAutospacing="1" w:line="315" w:lineRule="atLeas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6D2421">
        <w:rPr>
          <w:rFonts w:ascii="Times New Roman" w:hAnsi="Times New Roman" w:cs="Times New Roman"/>
          <w:sz w:val="23"/>
          <w:szCs w:val="23"/>
        </w:rPr>
        <w:t xml:space="preserve">På Lægemiddelstyrelsens side </w:t>
      </w:r>
      <w:r w:rsidR="005513F0">
        <w:rPr>
          <w:rFonts w:ascii="Times New Roman" w:hAnsi="Times New Roman" w:cs="Times New Roman"/>
          <w:sz w:val="23"/>
          <w:szCs w:val="23"/>
        </w:rPr>
        <w:t>”</w:t>
      </w:r>
      <w:r w:rsidRPr="006D2421">
        <w:rPr>
          <w:rFonts w:ascii="Times New Roman" w:hAnsi="Times New Roman" w:cs="Times New Roman"/>
          <w:sz w:val="23"/>
          <w:szCs w:val="23"/>
        </w:rPr>
        <w:t>Indsendelsesmuligheder for ansøgninger vedr. parallelimport og parallelhandel</w:t>
      </w:r>
      <w:r w:rsidR="005513F0">
        <w:rPr>
          <w:rFonts w:ascii="Times New Roman" w:hAnsi="Times New Roman" w:cs="Times New Roman"/>
          <w:sz w:val="23"/>
          <w:szCs w:val="23"/>
        </w:rPr>
        <w:t>”</w:t>
      </w:r>
      <w:r w:rsidRPr="006D2421">
        <w:rPr>
          <w:rFonts w:ascii="Times New Roman" w:hAnsi="Times New Roman" w:cs="Times New Roman"/>
          <w:sz w:val="23"/>
          <w:szCs w:val="23"/>
        </w:rPr>
        <w:t xml:space="preserve"> er det beskrevet</w:t>
      </w:r>
      <w:r w:rsidR="00BD3885">
        <w:rPr>
          <w:rFonts w:ascii="Times New Roman" w:hAnsi="Times New Roman" w:cs="Times New Roman"/>
          <w:sz w:val="23"/>
          <w:szCs w:val="23"/>
        </w:rPr>
        <w:t>,</w:t>
      </w:r>
      <w:r w:rsidRPr="006D2421">
        <w:rPr>
          <w:rFonts w:ascii="Times New Roman" w:hAnsi="Times New Roman" w:cs="Times New Roman"/>
          <w:sz w:val="23"/>
          <w:szCs w:val="23"/>
        </w:rPr>
        <w:t xml:space="preserve"> hvordan ansøgning</w:t>
      </w:r>
      <w:r>
        <w:rPr>
          <w:rFonts w:ascii="Times New Roman" w:hAnsi="Times New Roman" w:cs="Times New Roman"/>
          <w:sz w:val="23"/>
          <w:szCs w:val="23"/>
        </w:rPr>
        <w:t xml:space="preserve"> og orientering om ændring</w:t>
      </w:r>
      <w:r w:rsidRPr="006D2421">
        <w:rPr>
          <w:rFonts w:ascii="Times New Roman" w:hAnsi="Times New Roman" w:cs="Times New Roman"/>
          <w:sz w:val="23"/>
          <w:szCs w:val="23"/>
        </w:rPr>
        <w:t xml:space="preserve"> indsendes.</w:t>
      </w:r>
      <w:r w:rsidR="00907C31" w:rsidRPr="00CB1237">
        <w:rPr>
          <w:rFonts w:ascii="Times New Roman" w:hAnsi="Times New Roman" w:cs="Times New Roman"/>
          <w:sz w:val="23"/>
          <w:szCs w:val="23"/>
        </w:rPr>
        <w:br/>
      </w:r>
      <w:r w:rsidR="00907C31" w:rsidRPr="00CB1237">
        <w:rPr>
          <w:rFonts w:ascii="Times New Roman" w:hAnsi="Times New Roman" w:cs="Times New Roman"/>
          <w:sz w:val="23"/>
          <w:szCs w:val="23"/>
        </w:rPr>
        <w:br/>
      </w:r>
      <w:r w:rsidR="00907C31" w:rsidRPr="00CB1237">
        <w:rPr>
          <w:rFonts w:ascii="Times New Roman" w:hAnsi="Times New Roman" w:cs="Times New Roman"/>
          <w:sz w:val="23"/>
          <w:szCs w:val="23"/>
        </w:rPr>
        <w:br/>
      </w:r>
      <w:r w:rsidR="00075FB1" w:rsidRPr="00CB1237">
        <w:rPr>
          <w:rFonts w:ascii="Times New Roman" w:hAnsi="Times New Roman" w:cs="Times New Roman"/>
          <w:b/>
          <w:bCs/>
          <w:sz w:val="23"/>
          <w:szCs w:val="23"/>
          <w:u w:val="single"/>
        </w:rPr>
        <w:t xml:space="preserve">Generelle oplysninger: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3114"/>
        <w:gridCol w:w="6514"/>
      </w:tblGrid>
      <w:tr w:rsidR="00907C31" w:rsidRPr="00CB1237" w14:paraId="0DE68C4B" w14:textId="77777777" w:rsidTr="00907C31">
        <w:tc>
          <w:tcPr>
            <w:tcW w:w="3114" w:type="dxa"/>
          </w:tcPr>
          <w:p w14:paraId="19F7C902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 xml:space="preserve">Parallelhandler: </w:t>
            </w:r>
          </w:p>
          <w:p w14:paraId="51E701C1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(Navn, adresse, telefon og mail)</w:t>
            </w:r>
          </w:p>
          <w:p w14:paraId="263B3383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14:paraId="4833FFBB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14:paraId="171B9F6E" w14:textId="77777777" w:rsidTr="00907C31">
        <w:tc>
          <w:tcPr>
            <w:tcW w:w="3114" w:type="dxa"/>
          </w:tcPr>
          <w:p w14:paraId="60A0C72D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Kontaktperson:</w:t>
            </w:r>
          </w:p>
          <w:p w14:paraId="1305F074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(Navn, adresse, telefon og mail)</w:t>
            </w:r>
          </w:p>
          <w:p w14:paraId="65E64337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14:paraId="4DAD9435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F2657" w:rsidRPr="00CB1237" w14:paraId="685E2FE1" w14:textId="77777777" w:rsidTr="00907C31">
        <w:tc>
          <w:tcPr>
            <w:tcW w:w="3114" w:type="dxa"/>
          </w:tcPr>
          <w:p w14:paraId="19C00133" w14:textId="77777777"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 xml:space="preserve">Dato og underskrift: </w:t>
            </w:r>
          </w:p>
          <w:p w14:paraId="75FACAE1" w14:textId="77777777"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14:paraId="31461346" w14:textId="77777777"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005FC793" w14:textId="77777777" w:rsidR="00907C31" w:rsidRPr="00CB1237" w:rsidRDefault="00907C31">
      <w:pPr>
        <w:rPr>
          <w:rFonts w:ascii="Times New Roman" w:hAnsi="Times New Roman" w:cs="Times New Roman"/>
          <w:sz w:val="23"/>
          <w:szCs w:val="23"/>
        </w:rPr>
      </w:pPr>
    </w:p>
    <w:p w14:paraId="7577F70A" w14:textId="77777777"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Lægemiddel/Lægemidler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omfattet af ændringen (ved samme ændring på mere end </w:t>
      </w:r>
      <w:r w:rsidR="000F2657" w:rsidRPr="00CB1237">
        <w:rPr>
          <w:rFonts w:ascii="Times New Roman" w:hAnsi="Times New Roman" w:cs="Times New Roman"/>
          <w:sz w:val="23"/>
          <w:szCs w:val="23"/>
        </w:rPr>
        <w:t>5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lægemidler, skal der vedhæftes en excel-fil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73"/>
        <w:gridCol w:w="2373"/>
        <w:gridCol w:w="2373"/>
        <w:gridCol w:w="2374"/>
      </w:tblGrid>
      <w:tr w:rsidR="00133FBE" w:rsidRPr="00CB1237" w14:paraId="1F6356A5" w14:textId="77777777" w:rsidTr="00907C31">
        <w:tc>
          <w:tcPr>
            <w:tcW w:w="2373" w:type="dxa"/>
          </w:tcPr>
          <w:p w14:paraId="164D3405" w14:textId="77777777"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MT-nummer/numre: </w:t>
            </w:r>
          </w:p>
          <w:p w14:paraId="2AD16F92" w14:textId="77777777"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3" w:type="dxa"/>
          </w:tcPr>
          <w:p w14:paraId="3FB20004" w14:textId="77777777"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Lægemiddelnavn</w:t>
            </w:r>
          </w:p>
          <w:p w14:paraId="2AB77A56" w14:textId="77777777"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3" w:type="dxa"/>
          </w:tcPr>
          <w:p w14:paraId="5BDD09C3" w14:textId="77777777"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Lægemiddelform</w:t>
            </w:r>
          </w:p>
          <w:p w14:paraId="49CC537C" w14:textId="77777777"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4" w:type="dxa"/>
          </w:tcPr>
          <w:p w14:paraId="3EAB8720" w14:textId="77777777"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Styrke/styrker</w:t>
            </w:r>
          </w:p>
          <w:p w14:paraId="556BB09D" w14:textId="77777777"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133FBE" w:rsidRPr="00CB1237" w14:paraId="7AB4742C" w14:textId="77777777" w:rsidTr="00907C31">
        <w:tc>
          <w:tcPr>
            <w:tcW w:w="2373" w:type="dxa"/>
          </w:tcPr>
          <w:p w14:paraId="40FFC917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2FD24655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30E0EF97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14:paraId="40543CFC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133FBE" w:rsidRPr="00CB1237" w14:paraId="6677C659" w14:textId="77777777" w:rsidTr="00907C31">
        <w:tc>
          <w:tcPr>
            <w:tcW w:w="2373" w:type="dxa"/>
          </w:tcPr>
          <w:p w14:paraId="77D9BA03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76C1F302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09947F8D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14:paraId="20EE0663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14:paraId="4C36A6F2" w14:textId="77777777" w:rsidTr="00907C31">
        <w:tc>
          <w:tcPr>
            <w:tcW w:w="2373" w:type="dxa"/>
          </w:tcPr>
          <w:p w14:paraId="1C0141FD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774D51D6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6C497128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14:paraId="5886F375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14:paraId="755AFE77" w14:textId="77777777" w:rsidTr="00907C31">
        <w:tc>
          <w:tcPr>
            <w:tcW w:w="2373" w:type="dxa"/>
          </w:tcPr>
          <w:p w14:paraId="67AF6AC7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4FA03E77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518943D4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14:paraId="19FC0BBD" w14:textId="77777777"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F2657" w:rsidRPr="00CB1237" w14:paraId="12EE7804" w14:textId="77777777" w:rsidTr="00907C31">
        <w:tc>
          <w:tcPr>
            <w:tcW w:w="2373" w:type="dxa"/>
          </w:tcPr>
          <w:p w14:paraId="3EE10CE6" w14:textId="77777777"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5AB89C29" w14:textId="77777777"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14:paraId="774BAB1B" w14:textId="77777777"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14:paraId="2CF01F53" w14:textId="77777777"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617EE228" w14:textId="77777777"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</w:p>
    <w:p w14:paraId="5BB6F4EB" w14:textId="77777777"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14DEB3CA" w14:textId="77777777"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3EA40CBF" w14:textId="77777777"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3689D65A" w14:textId="77777777" w:rsidR="009554FF" w:rsidRPr="00CB1237" w:rsidRDefault="000F2657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CB1237">
        <w:rPr>
          <w:rFonts w:ascii="Times New Roman" w:hAnsi="Times New Roman" w:cs="Times New Roman"/>
          <w:b/>
          <w:bCs/>
          <w:sz w:val="23"/>
          <w:szCs w:val="23"/>
        </w:rPr>
        <w:lastRenderedPageBreak/>
        <w:t xml:space="preserve">Der </w:t>
      </w:r>
      <w:r w:rsidR="36C399AE" w:rsidRPr="00CB1237">
        <w:rPr>
          <w:rFonts w:ascii="Times New Roman" w:hAnsi="Times New Roman" w:cs="Times New Roman"/>
          <w:b/>
          <w:bCs/>
          <w:sz w:val="23"/>
          <w:szCs w:val="23"/>
        </w:rPr>
        <w:t>an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>søges</w:t>
      </w:r>
      <w:r w:rsidR="4FEFA1A2"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/orienteres 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om (sæt kryds ved ændringer, sletning og/eller tilføjelse): </w:t>
      </w:r>
    </w:p>
    <w:p w14:paraId="60F101CD" w14:textId="77777777"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>Ændring af:</w:t>
      </w:r>
    </w:p>
    <w:p w14:paraId="18DEFDC7" w14:textId="77777777" w:rsidR="000F2657" w:rsidRPr="00CB1237" w:rsidRDefault="000F2657">
      <w:pPr>
        <w:rPr>
          <w:rFonts w:ascii="Times New Roman" w:hAnsi="Times New Roman" w:cs="Times New Roman"/>
          <w:sz w:val="23"/>
          <w:szCs w:val="23"/>
        </w:rPr>
        <w:sectPr w:rsidR="000F2657" w:rsidRPr="00CB1237"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3DBA68C6" w14:textId="77777777" w:rsidR="006A2B23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40019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14:paraId="33525796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26025602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</w:t>
      </w:r>
      <w:r w:rsidR="0041413C" w:rsidRPr="00CB1237">
        <w:rPr>
          <w:rFonts w:ascii="Times New Roman" w:hAnsi="Times New Roman" w:cs="Times New Roman"/>
          <w:sz w:val="23"/>
          <w:szCs w:val="23"/>
        </w:rPr>
        <w:t>ens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41413C" w:rsidRPr="00CB1237">
        <w:rPr>
          <w:rFonts w:ascii="Times New Roman" w:hAnsi="Times New Roman" w:cs="Times New Roman"/>
          <w:sz w:val="23"/>
          <w:szCs w:val="23"/>
        </w:rPr>
        <w:t>navn/</w:t>
      </w:r>
      <w:r w:rsidR="009554FF" w:rsidRPr="00CB1237">
        <w:rPr>
          <w:rFonts w:ascii="Times New Roman" w:hAnsi="Times New Roman" w:cs="Times New Roman"/>
          <w:sz w:val="23"/>
          <w:szCs w:val="23"/>
        </w:rPr>
        <w:t>adresse i DK</w:t>
      </w:r>
    </w:p>
    <w:p w14:paraId="78F6DF4B" w14:textId="77777777" w:rsidR="58AA3248" w:rsidRPr="00CB1237" w:rsidRDefault="58AA3248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Repræsentant</w:t>
      </w:r>
      <w:r w:rsidR="62DFD4FB" w:rsidRPr="00CB1237">
        <w:rPr>
          <w:rFonts w:ascii="Times New Roman" w:hAnsi="Times New Roman" w:cs="Times New Roman"/>
          <w:sz w:val="23"/>
          <w:szCs w:val="23"/>
        </w:rPr>
        <w:t>s navn/</w:t>
      </w:r>
      <w:r w:rsidRPr="00CB1237">
        <w:rPr>
          <w:rFonts w:ascii="Times New Roman" w:hAnsi="Times New Roman" w:cs="Times New Roman"/>
          <w:sz w:val="23"/>
          <w:szCs w:val="23"/>
        </w:rPr>
        <w:t>adresse</w:t>
      </w:r>
      <w:r w:rsidR="0041413C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14:paraId="31E13D3A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92854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MAH i eksportlandet</w:t>
      </w:r>
    </w:p>
    <w:p w14:paraId="28F6B303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04828700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MAH-adresse i eksportlandet</w:t>
      </w:r>
    </w:p>
    <w:p w14:paraId="1B3E44DF" w14:textId="77777777"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Grossist</w:t>
      </w:r>
      <w:r w:rsidR="46FBD524" w:rsidRPr="00CB1237">
        <w:rPr>
          <w:rFonts w:ascii="Times New Roman" w:hAnsi="Times New Roman" w:cs="Times New Roman"/>
          <w:sz w:val="23"/>
          <w:szCs w:val="23"/>
        </w:rPr>
        <w:t>s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adresse </w:t>
      </w:r>
    </w:p>
    <w:p w14:paraId="3EE4DD21" w14:textId="77777777"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Frigiver</w:t>
      </w:r>
      <w:r w:rsidR="5A4CEAF9" w:rsidRPr="00CB1237">
        <w:rPr>
          <w:rFonts w:ascii="Times New Roman" w:hAnsi="Times New Roman" w:cs="Times New Roman"/>
          <w:sz w:val="23"/>
          <w:szCs w:val="23"/>
        </w:rPr>
        <w:t>s</w:t>
      </w:r>
      <w:proofErr w:type="spellEnd"/>
      <w:r w:rsidR="5A4CEAF9" w:rsidRPr="00CB1237">
        <w:rPr>
          <w:rFonts w:ascii="Times New Roman" w:hAnsi="Times New Roman" w:cs="Times New Roman"/>
          <w:sz w:val="23"/>
          <w:szCs w:val="23"/>
        </w:rPr>
        <w:t xml:space="preserve">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adresse </w:t>
      </w:r>
    </w:p>
    <w:p w14:paraId="6D0404B7" w14:textId="77777777"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Ompakker</w:t>
      </w:r>
      <w:r w:rsidR="55C238A9" w:rsidRPr="00CB1237">
        <w:rPr>
          <w:rFonts w:ascii="Times New Roman" w:hAnsi="Times New Roman" w:cs="Times New Roman"/>
          <w:sz w:val="23"/>
          <w:szCs w:val="23"/>
        </w:rPr>
        <w:t>s</w:t>
      </w:r>
      <w:proofErr w:type="spellEnd"/>
      <w:r w:rsidR="55C238A9" w:rsidRPr="00CB1237">
        <w:rPr>
          <w:rFonts w:ascii="Times New Roman" w:hAnsi="Times New Roman" w:cs="Times New Roman"/>
          <w:sz w:val="23"/>
          <w:szCs w:val="23"/>
        </w:rPr>
        <w:t xml:space="preserve">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 adresse</w:t>
      </w:r>
    </w:p>
    <w:p w14:paraId="4E35D67E" w14:textId="77777777" w:rsidR="003938A1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87467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MT-nummer i eksportlande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14:paraId="02727CEA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15558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rimær emballage i eksportlandet</w:t>
      </w:r>
      <w:r w:rsidR="00304450" w:rsidRPr="00CB1237">
        <w:rPr>
          <w:rFonts w:ascii="Times New Roman" w:hAnsi="Times New Roman" w:cs="Times New Roman"/>
          <w:sz w:val="23"/>
          <w:szCs w:val="23"/>
        </w:rPr>
        <w:t>**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7D2EC803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722192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Udseende af produktet</w:t>
      </w:r>
      <w:r w:rsidR="00304450" w:rsidRPr="00CB1237">
        <w:rPr>
          <w:rFonts w:ascii="Times New Roman" w:hAnsi="Times New Roman" w:cs="Times New Roman"/>
          <w:sz w:val="23"/>
          <w:szCs w:val="23"/>
        </w:rPr>
        <w:t>**</w:t>
      </w:r>
    </w:p>
    <w:p w14:paraId="06BC2557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623644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Komposition 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14:paraId="7AF12397" w14:textId="77777777" w:rsidR="00075FB1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02477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Lægemiddelform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14:paraId="0FEF3F69" w14:textId="77777777" w:rsidR="00075FB1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47802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Styrkeangivelsen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14:paraId="686053D1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043296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Opbevaringstid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14:paraId="527C6D5D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573114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Opbevaringsbetingelser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14:paraId="0A7C6CF8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18908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roducent (frigiver i eksportlandet)</w:t>
      </w:r>
    </w:p>
    <w:p w14:paraId="626D13F3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448391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Parallelhandlerens </w:t>
      </w:r>
      <w:proofErr w:type="spellStart"/>
      <w:r w:rsidR="009554FF" w:rsidRPr="00CB1237">
        <w:rPr>
          <w:rFonts w:ascii="Times New Roman" w:hAnsi="Times New Roman" w:cs="Times New Roman"/>
          <w:sz w:val="23"/>
          <w:szCs w:val="23"/>
        </w:rPr>
        <w:t>SmPC</w:t>
      </w:r>
      <w:proofErr w:type="spellEnd"/>
      <w:r w:rsidR="009554FF" w:rsidRPr="00CB1237">
        <w:rPr>
          <w:rFonts w:ascii="Times New Roman" w:hAnsi="Times New Roman" w:cs="Times New Roman"/>
          <w:sz w:val="23"/>
          <w:szCs w:val="23"/>
        </w:rPr>
        <w:t>, når det allerede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godkendte produkt er </w:t>
      </w:r>
      <w:proofErr w:type="spellStart"/>
      <w:r w:rsidR="009554FF" w:rsidRPr="00CB1237">
        <w:rPr>
          <w:rFonts w:ascii="Times New Roman" w:hAnsi="Times New Roman" w:cs="Times New Roman"/>
          <w:sz w:val="23"/>
          <w:szCs w:val="23"/>
        </w:rPr>
        <w:t>afregistret</w:t>
      </w:r>
      <w:proofErr w:type="spellEnd"/>
      <w:r w:rsidR="009554FF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14:paraId="0DA3316A" w14:textId="77777777" w:rsidR="00075FB1" w:rsidRPr="00CB1237" w:rsidRDefault="00000000" w:rsidP="00075FB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981439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Kliniske oplysninger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 (produktresume,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>indlægsseddel og mærkning)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 og, hvis det e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075FB1" w:rsidRPr="00CB1237">
        <w:rPr>
          <w:rFonts w:ascii="Times New Roman" w:hAnsi="Times New Roman" w:cs="Times New Roman"/>
          <w:sz w:val="23"/>
          <w:szCs w:val="23"/>
        </w:rPr>
        <w:t>relevant, tilbageholdelsestid</w:t>
      </w:r>
    </w:p>
    <w:p w14:paraId="48AB64B5" w14:textId="77777777" w:rsidR="000F2657" w:rsidRPr="00CB1237" w:rsidRDefault="00000000">
      <w:pPr>
        <w:rPr>
          <w:rFonts w:ascii="Times New Roman" w:hAnsi="Times New Roman" w:cs="Times New Roman"/>
          <w:sz w:val="23"/>
          <w:szCs w:val="23"/>
        </w:rPr>
        <w:sectPr w:rsidR="000F2657" w:rsidRPr="00CB1237" w:rsidSect="00470219">
          <w:type w:val="continuous"/>
          <w:pgSz w:w="11906" w:h="16838"/>
          <w:pgMar w:top="1701" w:right="1134" w:bottom="709" w:left="1134" w:header="708" w:footer="708" w:gutter="0"/>
          <w:cols w:num="2" w:space="708"/>
          <w:docGrid w:linePitch="360"/>
        </w:sectPr>
      </w:pPr>
      <w:sdt>
        <w:sdtPr>
          <w:rPr>
            <w:rFonts w:ascii="Times New Roman" w:hAnsi="Times New Roman" w:cs="Times New Roman"/>
            <w:sz w:val="23"/>
            <w:szCs w:val="23"/>
          </w:rPr>
          <w:id w:val="-2044971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Andet: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72434C3E" w14:textId="77777777" w:rsidR="00975B84" w:rsidRPr="00CB1237" w:rsidRDefault="00975B84">
      <w:pPr>
        <w:rPr>
          <w:rFonts w:ascii="Times New Roman" w:hAnsi="Times New Roman" w:cs="Times New Roman"/>
          <w:sz w:val="23"/>
          <w:szCs w:val="23"/>
          <w:u w:val="single"/>
        </w:rPr>
      </w:pPr>
    </w:p>
    <w:p w14:paraId="1AD0D439" w14:textId="77777777"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>Tilføjelse af:</w:t>
      </w:r>
    </w:p>
    <w:p w14:paraId="586A3F2F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96909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Repræsentant </w:t>
      </w:r>
    </w:p>
    <w:p w14:paraId="7F06DBEA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37855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Frigiver</w:t>
      </w:r>
    </w:p>
    <w:p w14:paraId="452FAB26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592204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Ompakker</w:t>
      </w:r>
    </w:p>
    <w:p w14:paraId="50C5B67B" w14:textId="77777777" w:rsidR="009554FF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382743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Grossist</w:t>
      </w:r>
    </w:p>
    <w:p w14:paraId="4BF6792E" w14:textId="77777777" w:rsidR="003938A1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8974286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akningsstørrelse</w:t>
      </w:r>
      <w:r w:rsidR="00304450" w:rsidRPr="00CB1237">
        <w:rPr>
          <w:rFonts w:ascii="Times New Roman" w:hAnsi="Times New Roman" w:cs="Times New Roman"/>
          <w:sz w:val="23"/>
          <w:szCs w:val="23"/>
        </w:rPr>
        <w:t xml:space="preserve"> fra eksportlandet**</w:t>
      </w:r>
    </w:p>
    <w:p w14:paraId="4993B426" w14:textId="77777777" w:rsidR="003938A1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6387342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Dyrear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14:paraId="4272F8DC" w14:textId="77777777" w:rsidR="00075FB1" w:rsidRPr="00CB1237" w:rsidRDefault="00000000" w:rsidP="00075FB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756127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Andet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: </w:t>
      </w:r>
    </w:p>
    <w:p w14:paraId="4FC1EEB5" w14:textId="77777777" w:rsidR="00075FB1" w:rsidRPr="00CB1237" w:rsidRDefault="00075FB1">
      <w:pPr>
        <w:rPr>
          <w:rFonts w:ascii="Times New Roman" w:hAnsi="Times New Roman" w:cs="Times New Roman"/>
          <w:sz w:val="23"/>
          <w:szCs w:val="23"/>
        </w:rPr>
      </w:pPr>
    </w:p>
    <w:p w14:paraId="5DEF66FA" w14:textId="77777777" w:rsidR="00975B84" w:rsidRPr="00CB1237" w:rsidRDefault="00975B84">
      <w:pPr>
        <w:rPr>
          <w:rFonts w:ascii="Times New Roman" w:hAnsi="Times New Roman" w:cs="Times New Roman"/>
          <w:sz w:val="23"/>
          <w:szCs w:val="23"/>
          <w:u w:val="single"/>
        </w:rPr>
      </w:pPr>
    </w:p>
    <w:p w14:paraId="444E5AC3" w14:textId="77777777"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 xml:space="preserve">Sletning af: </w:t>
      </w:r>
    </w:p>
    <w:p w14:paraId="0CFCD1CB" w14:textId="77777777" w:rsidR="003938A1" w:rsidRPr="00CB1237" w:rsidRDefault="0000000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98032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Repræsentant </w:t>
      </w:r>
    </w:p>
    <w:p w14:paraId="5A092240" w14:textId="77777777" w:rsidR="003938A1" w:rsidRPr="00CB1237" w:rsidRDefault="0000000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334087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Frigiver</w:t>
      </w:r>
    </w:p>
    <w:p w14:paraId="2B73D25C" w14:textId="77777777" w:rsidR="003938A1" w:rsidRPr="00CB1237" w:rsidRDefault="0000000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715641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Ompakker</w:t>
      </w:r>
    </w:p>
    <w:p w14:paraId="1559D67C" w14:textId="77777777" w:rsidR="003938A1" w:rsidRPr="00CB1237" w:rsidRDefault="0000000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4730522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Grossist</w:t>
      </w:r>
    </w:p>
    <w:p w14:paraId="32861C54" w14:textId="77777777" w:rsidR="003938A1" w:rsidRPr="00CB1237" w:rsidRDefault="0000000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26230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kningsstørrelse</w:t>
      </w:r>
      <w:r w:rsidR="00304450" w:rsidRPr="00CB1237">
        <w:rPr>
          <w:rFonts w:ascii="Times New Roman" w:hAnsi="Times New Roman" w:cs="Times New Roman"/>
          <w:sz w:val="23"/>
          <w:szCs w:val="23"/>
        </w:rPr>
        <w:t xml:space="preserve"> fra eksportlandet**</w:t>
      </w:r>
    </w:p>
    <w:p w14:paraId="5DF98EB7" w14:textId="77777777" w:rsidR="003938A1" w:rsidRPr="00CB1237" w:rsidRDefault="0000000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0285552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Dyrear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14:paraId="49E4F844" w14:textId="77777777" w:rsidR="003938A1" w:rsidRPr="00CB1237" w:rsidRDefault="0000000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12129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Andet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: </w:t>
      </w:r>
    </w:p>
    <w:p w14:paraId="70153738" w14:textId="77777777" w:rsidR="000F2657" w:rsidRPr="00CB1237" w:rsidRDefault="000F2657">
      <w:pPr>
        <w:rPr>
          <w:rFonts w:ascii="Times New Roman" w:hAnsi="Times New Roman" w:cs="Times New Roman"/>
          <w:sz w:val="23"/>
          <w:szCs w:val="23"/>
        </w:rPr>
      </w:pPr>
    </w:p>
    <w:p w14:paraId="78F45C79" w14:textId="77777777" w:rsidR="00E80020" w:rsidRPr="00CB1237" w:rsidRDefault="00E80020">
      <w:pPr>
        <w:rPr>
          <w:rFonts w:ascii="Times New Roman" w:hAnsi="Times New Roman" w:cs="Times New Roman"/>
          <w:sz w:val="23"/>
          <w:szCs w:val="23"/>
        </w:rPr>
        <w:sectPr w:rsidR="00E80020" w:rsidRPr="00CB1237" w:rsidSect="006B11D0">
          <w:type w:val="continuous"/>
          <w:pgSz w:w="11906" w:h="16838"/>
          <w:pgMar w:top="1701" w:right="1134" w:bottom="1701" w:left="1134" w:header="708" w:footer="708" w:gutter="0"/>
          <w:cols w:num="2" w:space="708"/>
          <w:docGrid w:linePitch="360"/>
        </w:sectPr>
      </w:pPr>
    </w:p>
    <w:p w14:paraId="518C74FC" w14:textId="77777777" w:rsidR="00075FB1" w:rsidRPr="00CB1237" w:rsidRDefault="00973629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Ved ovenstående ændringer kan lægemidlet fortsat bringes i handlen, indtil Lægemiddelstyrelsen evt. bestemmer det modsatte</w:t>
      </w:r>
      <w:r w:rsidR="1033A805" w:rsidRPr="00CB1237">
        <w:rPr>
          <w:rFonts w:ascii="Times New Roman" w:hAnsi="Times New Roman" w:cs="Times New Roman"/>
          <w:sz w:val="23"/>
          <w:szCs w:val="23"/>
        </w:rPr>
        <w:t>. Dette gælder ikke for</w:t>
      </w:r>
      <w:r w:rsidRPr="00CB1237">
        <w:rPr>
          <w:rFonts w:ascii="Times New Roman" w:hAnsi="Times New Roman" w:cs="Times New Roman"/>
          <w:sz w:val="23"/>
          <w:szCs w:val="23"/>
        </w:rPr>
        <w:t xml:space="preserve"> ændringer markeret med * eller ** (se nedenfor). </w:t>
      </w:r>
    </w:p>
    <w:p w14:paraId="1470B819" w14:textId="77777777" w:rsidR="00E80020" w:rsidRPr="00CB1237" w:rsidRDefault="00E80020" w:rsidP="00E80020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 xml:space="preserve">* Må ikke bringes i handlen før modtagelse af accept fra Lægemiddelstyrelsen. </w:t>
      </w:r>
      <w:r w:rsidRPr="00CB1237">
        <w:rPr>
          <w:rFonts w:ascii="Times New Roman" w:hAnsi="Times New Roman" w:cs="Times New Roman"/>
          <w:sz w:val="23"/>
          <w:szCs w:val="23"/>
        </w:rPr>
        <w:br/>
        <w:t xml:space="preserve">** Det afhænger af ændringen, </w:t>
      </w:r>
      <w:r w:rsidR="30E1356C" w:rsidRPr="00CB1237">
        <w:rPr>
          <w:rFonts w:ascii="Times New Roman" w:hAnsi="Times New Roman" w:cs="Times New Roman"/>
          <w:sz w:val="23"/>
          <w:szCs w:val="23"/>
        </w:rPr>
        <w:t xml:space="preserve">og den konkrete sag </w:t>
      </w:r>
      <w:r w:rsidRPr="00CB1237">
        <w:rPr>
          <w:rFonts w:ascii="Times New Roman" w:hAnsi="Times New Roman" w:cs="Times New Roman"/>
          <w:sz w:val="23"/>
          <w:szCs w:val="23"/>
        </w:rPr>
        <w:t xml:space="preserve">om produktet forsat kan bringes i handlen inden accept fra Lægemiddelstyrelsen.  </w:t>
      </w:r>
    </w:p>
    <w:p w14:paraId="435354AC" w14:textId="77777777" w:rsidR="005D2A3A" w:rsidRPr="00CB1237" w:rsidRDefault="005D2A3A" w:rsidP="00E80020">
      <w:pPr>
        <w:rPr>
          <w:rFonts w:ascii="Times New Roman" w:hAnsi="Times New Roman" w:cs="Times New Roman"/>
          <w:sz w:val="23"/>
          <w:szCs w:val="23"/>
        </w:rPr>
      </w:pPr>
    </w:p>
    <w:p w14:paraId="6EE43029" w14:textId="77777777" w:rsidR="001A6712" w:rsidRPr="00CB1237" w:rsidRDefault="001A6712" w:rsidP="00E80020">
      <w:pPr>
        <w:rPr>
          <w:rFonts w:ascii="Times New Roman" w:hAnsi="Times New Roman" w:cs="Times New Roman"/>
          <w:sz w:val="23"/>
          <w:szCs w:val="23"/>
        </w:rPr>
      </w:pPr>
    </w:p>
    <w:p w14:paraId="43188164" w14:textId="77777777" w:rsidR="00E76822" w:rsidRPr="00CB1237" w:rsidRDefault="00E76822" w:rsidP="00E80020">
      <w:pPr>
        <w:rPr>
          <w:rFonts w:ascii="Times New Roman" w:hAnsi="Times New Roman" w:cs="Times New Roman"/>
          <w:sz w:val="23"/>
          <w:szCs w:val="23"/>
        </w:rPr>
      </w:pPr>
    </w:p>
    <w:p w14:paraId="1E28B3C5" w14:textId="77777777"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Ændringsbeskrivelse (ændringen beskrives og det skal angives for hvilke lande dette er gældende for):</w:t>
      </w:r>
    </w:p>
    <w:p w14:paraId="1A854943" w14:textId="77777777"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14:paraId="065847C4" w14:textId="77777777"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14:paraId="03C5D511" w14:textId="77777777"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14:paraId="578B9CC1" w14:textId="77777777"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14:paraId="22097F11" w14:textId="77777777" w:rsidR="00E80020" w:rsidRPr="00CB1237" w:rsidRDefault="00E80020">
      <w:pPr>
        <w:rPr>
          <w:rFonts w:ascii="Times New Roman" w:hAnsi="Times New Roman" w:cs="Times New Roman"/>
          <w:sz w:val="23"/>
          <w:szCs w:val="23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133FBE" w:rsidRPr="00CB1237" w14:paraId="7EA9E8D9" w14:textId="77777777" w:rsidTr="00133FBE">
        <w:tc>
          <w:tcPr>
            <w:tcW w:w="4814" w:type="dxa"/>
          </w:tcPr>
          <w:p w14:paraId="615C78AE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Allerede godkendt</w:t>
            </w:r>
          </w:p>
        </w:tc>
        <w:tc>
          <w:tcPr>
            <w:tcW w:w="4814" w:type="dxa"/>
          </w:tcPr>
          <w:p w14:paraId="338E8C52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Ansøgt</w:t>
            </w:r>
          </w:p>
        </w:tc>
      </w:tr>
      <w:tr w:rsidR="00133FBE" w:rsidRPr="00CB1237" w14:paraId="0C501EFC" w14:textId="77777777" w:rsidTr="00133FBE">
        <w:tc>
          <w:tcPr>
            <w:tcW w:w="4814" w:type="dxa"/>
          </w:tcPr>
          <w:p w14:paraId="5756BC79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358960AC" w14:textId="77777777"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724E83D8" w14:textId="77777777"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4924DBBF" w14:textId="77777777"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60F05FB" w14:textId="77777777"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9652EA0" w14:textId="77777777"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9BA6BB2" w14:textId="77777777"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4814" w:type="dxa"/>
          </w:tcPr>
          <w:p w14:paraId="6FC24EA6" w14:textId="77777777"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78C15394" w14:textId="77777777"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</w:p>
    <w:p w14:paraId="2BB05126" w14:textId="77777777" w:rsidR="000F2657" w:rsidRPr="00CB1237" w:rsidRDefault="000F2657">
      <w:pPr>
        <w:rPr>
          <w:rFonts w:ascii="Times New Roman" w:hAnsi="Times New Roman" w:cs="Times New Roman"/>
          <w:b/>
          <w:sz w:val="23"/>
          <w:szCs w:val="23"/>
        </w:rPr>
        <w:sectPr w:rsidR="000F2657" w:rsidRPr="00CB1237" w:rsidSect="000F2657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2625E65D" w14:textId="77777777" w:rsidR="00133FBE" w:rsidRPr="00CB1237" w:rsidRDefault="00133FBE">
      <w:pPr>
        <w:rPr>
          <w:rFonts w:ascii="Times New Roman" w:hAnsi="Times New Roman" w:cs="Times New Roman"/>
          <w:b/>
          <w:sz w:val="23"/>
          <w:szCs w:val="23"/>
        </w:rPr>
      </w:pPr>
      <w:r w:rsidRPr="00CB1237">
        <w:rPr>
          <w:rFonts w:ascii="Times New Roman" w:hAnsi="Times New Roman" w:cs="Times New Roman"/>
          <w:b/>
          <w:sz w:val="23"/>
          <w:szCs w:val="23"/>
        </w:rPr>
        <w:t xml:space="preserve">Vedlagte dokumenter: </w:t>
      </w:r>
    </w:p>
    <w:p w14:paraId="1703432C" w14:textId="77777777" w:rsidR="00133FBE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04960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</w:t>
      </w:r>
      <w:proofErr w:type="spellStart"/>
      <w:r w:rsidR="00133FBE" w:rsidRPr="00CB1237">
        <w:rPr>
          <w:rFonts w:ascii="Times New Roman" w:hAnsi="Times New Roman" w:cs="Times New Roman"/>
          <w:sz w:val="23"/>
          <w:szCs w:val="23"/>
        </w:rPr>
        <w:t>SmPC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(produktresume)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    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  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(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version)</w:t>
      </w:r>
    </w:p>
    <w:p w14:paraId="7334AA1A" w14:textId="77777777" w:rsidR="00133FBE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81661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i</w:t>
      </w:r>
      <w:r w:rsidR="00133FBE" w:rsidRPr="00CB1237">
        <w:rPr>
          <w:rFonts w:ascii="Times New Roman" w:hAnsi="Times New Roman" w:cs="Times New Roman"/>
          <w:sz w:val="23"/>
          <w:szCs w:val="23"/>
        </w:rPr>
        <w:t>ndlægsseddel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</w:t>
      </w:r>
      <w:proofErr w:type="gramStart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  (</w:t>
      </w:r>
      <w:proofErr w:type="spellStart"/>
      <w:proofErr w:type="gramEnd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version)</w:t>
      </w:r>
    </w:p>
    <w:p w14:paraId="466E8D59" w14:textId="77777777" w:rsidR="00133FBE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72266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m</w:t>
      </w:r>
      <w:r w:rsidR="00133FBE" w:rsidRPr="00CB1237">
        <w:rPr>
          <w:rFonts w:ascii="Times New Roman" w:hAnsi="Times New Roman" w:cs="Times New Roman"/>
          <w:sz w:val="23"/>
          <w:szCs w:val="23"/>
        </w:rPr>
        <w:t>ærkning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(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   version)</w:t>
      </w:r>
    </w:p>
    <w:p w14:paraId="1A316A5F" w14:textId="77777777" w:rsidR="004B2576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993390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2576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4B2576" w:rsidRPr="00CB1237">
        <w:rPr>
          <w:rFonts w:ascii="Times New Roman" w:hAnsi="Times New Roman" w:cs="Times New Roman"/>
          <w:sz w:val="23"/>
          <w:szCs w:val="23"/>
        </w:rPr>
        <w:t xml:space="preserve"> Billeder af pakningen fra eksportlandet i god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4B2576" w:rsidRPr="00CB1237">
        <w:rPr>
          <w:rFonts w:ascii="Times New Roman" w:hAnsi="Times New Roman" w:cs="Times New Roman"/>
          <w:sz w:val="23"/>
          <w:szCs w:val="23"/>
        </w:rPr>
        <w:t>kvalitet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 (fysi</w:t>
      </w:r>
      <w:r w:rsidR="001B5105" w:rsidRPr="00CB1237">
        <w:rPr>
          <w:rFonts w:ascii="Times New Roman" w:hAnsi="Times New Roman" w:cs="Times New Roman"/>
          <w:sz w:val="23"/>
          <w:szCs w:val="23"/>
        </w:rPr>
        <w:t>s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k pakning vil kunne rekvireres ved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behov)</w:t>
      </w:r>
    </w:p>
    <w:p w14:paraId="74CA8C96" w14:textId="77777777" w:rsidR="000F2657" w:rsidRPr="00CB1237" w:rsidRDefault="000F2657">
      <w:pPr>
        <w:rPr>
          <w:rFonts w:ascii="Times New Roman" w:hAnsi="Times New Roman" w:cs="Times New Roman"/>
          <w:sz w:val="23"/>
          <w:szCs w:val="23"/>
        </w:rPr>
      </w:pPr>
    </w:p>
    <w:p w14:paraId="19803AAD" w14:textId="77777777" w:rsidR="003938A1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56920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66A5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roduktinformation fra eksportlandet hvo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det relevante er oversat til dansk elle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engelsk (produktresume, indlægsseddel,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>mærkning)</w:t>
      </w:r>
    </w:p>
    <w:p w14:paraId="6757ACC7" w14:textId="77777777" w:rsidR="00133FBE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89019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 xml:space="preserve">Fremstillertilladelser </w:t>
      </w:r>
    </w:p>
    <w:p w14:paraId="298C3565" w14:textId="77777777" w:rsidR="00133FBE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10274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GMP-tilladelser</w:t>
      </w:r>
    </w:p>
    <w:p w14:paraId="02E93B23" w14:textId="77777777" w:rsidR="00133FBE" w:rsidRPr="00CB1237" w:rsidRDefault="0000000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1533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133FBE" w:rsidRPr="00CB1237">
        <w:rPr>
          <w:rFonts w:ascii="Times New Roman" w:hAnsi="Times New Roman" w:cs="Times New Roman"/>
          <w:sz w:val="23"/>
          <w:szCs w:val="23"/>
        </w:rPr>
        <w:t>PoA</w:t>
      </w:r>
      <w:proofErr w:type="spellEnd"/>
      <w:r w:rsidR="003938A1" w:rsidRPr="00CB1237">
        <w:rPr>
          <w:rFonts w:ascii="Times New Roman" w:hAnsi="Times New Roman" w:cs="Times New Roman"/>
          <w:sz w:val="23"/>
          <w:szCs w:val="23"/>
        </w:rPr>
        <w:t xml:space="preserve"> (Fuldmagt til at agere på vegne af parallelhandleren)</w:t>
      </w:r>
    </w:p>
    <w:p w14:paraId="488E6037" w14:textId="77777777" w:rsidR="000F2657" w:rsidRPr="00CB1237" w:rsidRDefault="00000000">
      <w:pPr>
        <w:rPr>
          <w:rFonts w:ascii="Times New Roman" w:hAnsi="Times New Roman" w:cs="Times New Roman"/>
          <w:sz w:val="23"/>
          <w:szCs w:val="23"/>
        </w:rPr>
        <w:sectPr w:rsidR="000F2657" w:rsidRPr="00CB1237" w:rsidSect="006B11D0">
          <w:type w:val="continuous"/>
          <w:pgSz w:w="11906" w:h="16838"/>
          <w:pgMar w:top="1701" w:right="1134" w:bottom="851" w:left="1134" w:header="708" w:footer="708" w:gutter="0"/>
          <w:cols w:num="2" w:space="708"/>
          <w:docGrid w:linePitch="360"/>
        </w:sectPr>
      </w:pPr>
      <w:sdt>
        <w:sdtPr>
          <w:rPr>
            <w:rFonts w:ascii="Times New Roman" w:hAnsi="Times New Roman" w:cs="Times New Roman"/>
            <w:sz w:val="23"/>
            <w:szCs w:val="23"/>
          </w:rPr>
          <w:id w:val="-809177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Andet: </w:t>
      </w:r>
    </w:p>
    <w:p w14:paraId="190E0829" w14:textId="77777777" w:rsidR="00CB1237" w:rsidRDefault="00CB1237">
      <w:pPr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sz w:val="23"/>
          <w:szCs w:val="23"/>
        </w:rPr>
        <w:br w:type="page"/>
      </w:r>
    </w:p>
    <w:p w14:paraId="4A5BBFC5" w14:textId="77777777" w:rsidR="005F0DA5" w:rsidRPr="00622129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b/>
          <w:sz w:val="23"/>
          <w:szCs w:val="23"/>
        </w:rPr>
        <w:lastRenderedPageBreak/>
        <w:t xml:space="preserve">Ønskes </w:t>
      </w:r>
      <w:r w:rsidRPr="00622129">
        <w:rPr>
          <w:rFonts w:ascii="Times New Roman" w:hAnsi="Times New Roman" w:cs="Times New Roman"/>
          <w:sz w:val="23"/>
          <w:szCs w:val="23"/>
        </w:rPr>
        <w:t>yderligere informationer tilføjet på mærkning:</w:t>
      </w:r>
    </w:p>
    <w:p w14:paraId="3CD8CF38" w14:textId="77777777" w:rsidR="005F0DA5" w:rsidRPr="00CB1237" w:rsidRDefault="00583F53" w:rsidP="005F0DA5">
      <w:pPr>
        <w:rPr>
          <w:rFonts w:ascii="Times New Roman" w:hAnsi="Times New Roman" w:cs="Times New Roman"/>
          <w:sz w:val="23"/>
          <w:szCs w:val="23"/>
        </w:rPr>
      </w:pPr>
      <w:bookmarkStart w:id="0" w:name="_Hlk144723749"/>
      <w:r w:rsidRPr="00622129">
        <w:rPr>
          <w:rFonts w:ascii="Times New Roman" w:hAnsi="Times New Roman" w:cs="Times New Roman"/>
          <w:sz w:val="23"/>
          <w:szCs w:val="23"/>
        </w:rPr>
        <w:t xml:space="preserve">Ifølge </w:t>
      </w:r>
      <w:r w:rsidR="007520FE" w:rsidRPr="00622129">
        <w:rPr>
          <w:rFonts w:ascii="Times New Roman" w:hAnsi="Times New Roman" w:cs="Times New Roman"/>
          <w:bCs/>
        </w:rPr>
        <w:t>Europa-Parlamentets og Rådets forordning (EU) 2019/6 af 11. december 2018 om veterinærlægemidler og om ophævelse af direktiv 2001/82/EF (veterinærforordningen</w:t>
      </w:r>
      <w:r w:rsidR="007520FE" w:rsidRPr="00622129">
        <w:rPr>
          <w:rFonts w:ascii="Times New Roman" w:hAnsi="Times New Roman" w:cs="Times New Roman"/>
          <w:b/>
          <w:bCs/>
        </w:rPr>
        <w:t>)</w:t>
      </w:r>
      <w:r w:rsidR="005F0DA5" w:rsidRPr="00CB1237">
        <w:rPr>
          <w:rFonts w:ascii="Times New Roman" w:hAnsi="Times New Roman" w:cs="Times New Roman"/>
          <w:color w:val="212529"/>
          <w:sz w:val="23"/>
          <w:szCs w:val="23"/>
          <w:shd w:val="clear" w:color="auto" w:fill="F9F9FB"/>
        </w:rPr>
        <w:t xml:space="preserve"> m</w:t>
      </w:r>
      <w:r w:rsidR="005F0DA5" w:rsidRPr="00CB1237">
        <w:rPr>
          <w:rFonts w:ascii="Times New Roman" w:hAnsi="Times New Roman" w:cs="Times New Roman"/>
          <w:sz w:val="23"/>
          <w:szCs w:val="23"/>
        </w:rPr>
        <w:t xml:space="preserve">å der på den ydre og indre mærkning kun angives de informationer, som er angivet i </w:t>
      </w:r>
      <w:r>
        <w:rPr>
          <w:rFonts w:ascii="Times New Roman" w:hAnsi="Times New Roman" w:cs="Times New Roman"/>
          <w:sz w:val="23"/>
          <w:szCs w:val="23"/>
        </w:rPr>
        <w:t xml:space="preserve">forordningens </w:t>
      </w:r>
      <w:r w:rsidR="005F0DA5" w:rsidRPr="00CB1237">
        <w:rPr>
          <w:rFonts w:ascii="Times New Roman" w:hAnsi="Times New Roman" w:cs="Times New Roman"/>
          <w:sz w:val="23"/>
          <w:szCs w:val="23"/>
        </w:rPr>
        <w:t xml:space="preserve">artikel 10, 11 og </w:t>
      </w:r>
      <w:proofErr w:type="gramStart"/>
      <w:r w:rsidR="005F0DA5" w:rsidRPr="00CB1237">
        <w:rPr>
          <w:rFonts w:ascii="Times New Roman" w:hAnsi="Times New Roman" w:cs="Times New Roman"/>
          <w:sz w:val="23"/>
          <w:szCs w:val="23"/>
        </w:rPr>
        <w:t>12</w:t>
      </w:r>
      <w:r>
        <w:rPr>
          <w:rFonts w:ascii="Times New Roman" w:hAnsi="Times New Roman" w:cs="Times New Roman"/>
          <w:sz w:val="23"/>
          <w:szCs w:val="23"/>
        </w:rPr>
        <w:t>.</w:t>
      </w:r>
      <w:r w:rsidR="005F0DA5" w:rsidRPr="00CB1237">
        <w:rPr>
          <w:rFonts w:ascii="Times New Roman" w:hAnsi="Times New Roman" w:cs="Times New Roman"/>
          <w:sz w:val="23"/>
          <w:szCs w:val="23"/>
        </w:rPr>
        <w:t>.</w:t>
      </w:r>
      <w:proofErr w:type="gramEnd"/>
    </w:p>
    <w:p w14:paraId="64926B56" w14:textId="77777777" w:rsidR="005F0DA5" w:rsidRPr="00CB1237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Ved parallelhandel kan der være behov for at tilføje yderligere information på ydre og indre mærkning.</w:t>
      </w:r>
    </w:p>
    <w:p w14:paraId="602CB3D5" w14:textId="77777777" w:rsidR="005F0DA5" w:rsidRPr="00CB1237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Lægemiddelstyrelsen kan efter ansøgning tillade tilføjelse af yderligere nyttige oplysninger på lægemidlets indre eller ydre emballage, som er forenelige med produktresumeet, j</w:t>
      </w:r>
      <w:r w:rsidR="005B555D">
        <w:rPr>
          <w:rFonts w:ascii="Times New Roman" w:hAnsi="Times New Roman" w:cs="Times New Roman"/>
          <w:sz w:val="23"/>
          <w:szCs w:val="23"/>
        </w:rPr>
        <w:t xml:space="preserve">f. </w:t>
      </w:r>
      <w:r w:rsidR="00CB1237">
        <w:rPr>
          <w:rFonts w:ascii="Times New Roman" w:hAnsi="Times New Roman" w:cs="Times New Roman"/>
          <w:sz w:val="23"/>
          <w:szCs w:val="23"/>
        </w:rPr>
        <w:t>veterinær</w:t>
      </w:r>
      <w:r w:rsidRPr="00CB1237">
        <w:rPr>
          <w:rFonts w:ascii="Times New Roman" w:hAnsi="Times New Roman" w:cs="Times New Roman"/>
          <w:sz w:val="23"/>
          <w:szCs w:val="23"/>
        </w:rPr>
        <w:t>forordningens artikel 13</w:t>
      </w:r>
      <w:bookmarkEnd w:id="0"/>
      <w:r w:rsidRPr="00CB1237">
        <w:rPr>
          <w:rFonts w:ascii="Times New Roman" w:hAnsi="Times New Roman" w:cs="Times New Roman"/>
          <w:sz w:val="23"/>
          <w:szCs w:val="23"/>
        </w:rPr>
        <w:t>:</w:t>
      </w:r>
    </w:p>
    <w:p w14:paraId="2DFBDA4E" w14:textId="77777777" w:rsidR="00CB1237" w:rsidRPr="00CB1237" w:rsidRDefault="00CB1237" w:rsidP="005F0DA5">
      <w:pPr>
        <w:rPr>
          <w:rFonts w:ascii="Times New Roman" w:hAnsi="Times New Roman" w:cs="Times New Roman"/>
          <w:sz w:val="23"/>
          <w:szCs w:val="23"/>
        </w:rPr>
      </w:pPr>
    </w:p>
    <w:p w14:paraId="31F2B9B4" w14:textId="77777777" w:rsidR="0026587B" w:rsidRPr="00CB1237" w:rsidRDefault="0000000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261120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om tilladelse til at tilføje </w:t>
      </w:r>
      <w:r w:rsidR="0026587B" w:rsidRPr="00CB1237">
        <w:rPr>
          <w:rFonts w:ascii="Times New Roman" w:hAnsi="Times New Roman" w:cs="Times New Roman"/>
          <w:i/>
          <w:sz w:val="23"/>
          <w:szCs w:val="23"/>
        </w:rPr>
        <w:t xml:space="preserve">ompakker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på mærkningen     </w:t>
      </w:r>
    </w:p>
    <w:p w14:paraId="47CB0049" w14:textId="77777777" w:rsidR="0026587B" w:rsidRPr="00CB1237" w:rsidRDefault="0000000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876384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 at tilføje</w:t>
      </w:r>
      <w:r w:rsidR="0026587B" w:rsidRPr="00CB1237">
        <w:rPr>
          <w:rFonts w:ascii="Times New Roman" w:hAnsi="Times New Roman" w:cs="Times New Roman"/>
          <w:i/>
          <w:sz w:val="23"/>
          <w:szCs w:val="23"/>
        </w:rPr>
        <w:t xml:space="preserve"> producent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på mærkningen   </w:t>
      </w:r>
    </w:p>
    <w:p w14:paraId="51D6DED0" w14:textId="77777777" w:rsidR="0026587B" w:rsidRPr="00CB1237" w:rsidRDefault="0000000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88586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om tilladelse til at tilføje information om </w:t>
      </w:r>
      <w:r w:rsidR="0026587B" w:rsidRPr="00CB1237">
        <w:rPr>
          <w:rFonts w:ascii="Times New Roman" w:hAnsi="Times New Roman" w:cs="Times New Roman"/>
          <w:i/>
          <w:sz w:val="23"/>
          <w:szCs w:val="23"/>
        </w:rPr>
        <w:t>registreret varemærke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på mærkningen</w:t>
      </w:r>
      <w:r w:rsidR="00942C10">
        <w:rPr>
          <w:rFonts w:ascii="Times New Roman" w:hAnsi="Times New Roman" w:cs="Times New Roman"/>
          <w:sz w:val="23"/>
          <w:szCs w:val="23"/>
        </w:rPr>
        <w:t>*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3B2EB9CA" w14:textId="77777777" w:rsidR="0026587B" w:rsidRPr="00CB1237" w:rsidRDefault="0000000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9341690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 at tilføje mængde på små indre emballage</w:t>
      </w:r>
      <w:r w:rsidR="00583F53">
        <w:rPr>
          <w:rFonts w:ascii="Times New Roman" w:hAnsi="Times New Roman" w:cs="Times New Roman"/>
          <w:sz w:val="23"/>
          <w:szCs w:val="23"/>
        </w:rPr>
        <w:t>enheder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fx ampul, hætteglas </w:t>
      </w:r>
    </w:p>
    <w:p w14:paraId="0A9A4743" w14:textId="77777777" w:rsidR="0026587B" w:rsidRPr="00CB1237" w:rsidRDefault="0000000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28886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</w:t>
      </w:r>
      <w:r w:rsidR="00CB1237">
        <w:rPr>
          <w:rFonts w:ascii="Times New Roman" w:hAnsi="Times New Roman" w:cs="Times New Roman"/>
          <w:sz w:val="23"/>
          <w:szCs w:val="23"/>
        </w:rPr>
        <w:t>…</w:t>
      </w:r>
    </w:p>
    <w:p w14:paraId="5BAC96C0" w14:textId="77777777" w:rsidR="0026587B" w:rsidRPr="00CB1237" w:rsidRDefault="0000000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961349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587B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</w:t>
      </w:r>
      <w:r w:rsidR="00CB1237">
        <w:rPr>
          <w:rFonts w:ascii="Times New Roman" w:hAnsi="Times New Roman" w:cs="Times New Roman"/>
          <w:sz w:val="23"/>
          <w:szCs w:val="23"/>
        </w:rPr>
        <w:t>…</w:t>
      </w:r>
    </w:p>
    <w:p w14:paraId="0720338C" w14:textId="77777777" w:rsidR="00CB1237" w:rsidRPr="00CB1237" w:rsidRDefault="00DF4354" w:rsidP="005F0DA5">
      <w:pPr>
        <w:rPr>
          <w:rFonts w:ascii="Times New Roman" w:hAnsi="Times New Roman" w:cs="Times New Roman"/>
          <w:strike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 xml:space="preserve">Ovenstående skal udfyldes uanset anvendelse af produktresume i </w:t>
      </w:r>
      <w:proofErr w:type="gramStart"/>
      <w:r w:rsidR="00622129">
        <w:rPr>
          <w:rFonts w:ascii="Times New Roman" w:hAnsi="Times New Roman" w:cs="Times New Roman"/>
          <w:sz w:val="23"/>
          <w:szCs w:val="23"/>
        </w:rPr>
        <w:t xml:space="preserve">QRD </w:t>
      </w:r>
      <w:r w:rsidRPr="00CB1237">
        <w:rPr>
          <w:rFonts w:ascii="Times New Roman" w:hAnsi="Times New Roman" w:cs="Times New Roman"/>
          <w:sz w:val="23"/>
          <w:szCs w:val="23"/>
        </w:rPr>
        <w:t>version</w:t>
      </w:r>
      <w:proofErr w:type="gramEnd"/>
      <w:r w:rsidRPr="00CB1237">
        <w:rPr>
          <w:rFonts w:ascii="Times New Roman" w:hAnsi="Times New Roman" w:cs="Times New Roman"/>
          <w:sz w:val="23"/>
          <w:szCs w:val="23"/>
        </w:rPr>
        <w:t xml:space="preserve"> 8.2 eller version 9.</w:t>
      </w:r>
    </w:p>
    <w:p w14:paraId="796635A2" w14:textId="77777777" w:rsidR="005F0DA5" w:rsidRDefault="005F0DA5" w:rsidP="005F0DA5">
      <w:pPr>
        <w:rPr>
          <w:rStyle w:val="Kommentarhenvisning"/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Der skal desuden ansøges om ovenstående inden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="006379E2" w:rsidRPr="00CB1237">
        <w:rPr>
          <w:rFonts w:ascii="Times New Roman" w:hAnsi="Times New Roman" w:cs="Times New Roman"/>
          <w:sz w:val="23"/>
          <w:szCs w:val="23"/>
        </w:rPr>
        <w:t>ydre og indre mærkning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="006379E2" w:rsidRPr="00CB1237">
        <w:rPr>
          <w:rFonts w:ascii="Times New Roman" w:hAnsi="Times New Roman" w:cs="Times New Roman"/>
          <w:sz w:val="23"/>
          <w:szCs w:val="23"/>
        </w:rPr>
        <w:t>opdateres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Pr="00CB1237">
        <w:rPr>
          <w:rFonts w:ascii="Times New Roman" w:hAnsi="Times New Roman" w:cs="Times New Roman"/>
          <w:sz w:val="23"/>
          <w:szCs w:val="23"/>
        </w:rPr>
        <w:t xml:space="preserve">til </w:t>
      </w:r>
      <w:r w:rsidR="00622129">
        <w:rPr>
          <w:rFonts w:ascii="Times New Roman" w:hAnsi="Times New Roman" w:cs="Times New Roman"/>
          <w:sz w:val="23"/>
          <w:szCs w:val="23"/>
        </w:rPr>
        <w:t xml:space="preserve">QRD </w:t>
      </w:r>
      <w:r w:rsidRPr="00CB1237">
        <w:rPr>
          <w:rFonts w:ascii="Times New Roman" w:hAnsi="Times New Roman" w:cs="Times New Roman"/>
          <w:sz w:val="23"/>
          <w:szCs w:val="23"/>
        </w:rPr>
        <w:t>version 9.</w:t>
      </w:r>
      <w:r w:rsidRPr="00CB1237" w:rsidDel="0058549B">
        <w:rPr>
          <w:rStyle w:val="Kommentarhenvisning"/>
          <w:rFonts w:ascii="Times New Roman" w:hAnsi="Times New Roman" w:cs="Times New Roman"/>
          <w:sz w:val="23"/>
          <w:szCs w:val="23"/>
        </w:rPr>
        <w:t xml:space="preserve"> </w:t>
      </w:r>
    </w:p>
    <w:p w14:paraId="61247565" w14:textId="77777777" w:rsidR="00942C10" w:rsidRDefault="00942C10" w:rsidP="005F0DA5">
      <w:pPr>
        <w:rPr>
          <w:rFonts w:ascii="Times New Roman" w:hAnsi="Times New Roman" w:cs="Times New Roman"/>
          <w:sz w:val="23"/>
          <w:szCs w:val="23"/>
        </w:rPr>
      </w:pPr>
    </w:p>
    <w:p w14:paraId="4EB8931C" w14:textId="77777777" w:rsidR="00942C10" w:rsidRPr="00942C10" w:rsidRDefault="00942C10" w:rsidP="00942C10">
      <w:p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*</w:t>
      </w:r>
      <w:r w:rsidRPr="00942C10">
        <w:rPr>
          <w:rFonts w:ascii="Times New Roman" w:hAnsi="Times New Roman" w:cs="Times New Roman"/>
          <w:sz w:val="23"/>
          <w:szCs w:val="23"/>
        </w:rPr>
        <w:t xml:space="preserve"> Lægemiddelstyrelsen påser ikke overholdelsen af varemærkeretten. En godkendelse af yderligere mærkning har således ikke varemærkeretlige virkninger. Yderligere vejledning om varemærkeretlige aspekter kan søges hos Patent- og Varemærkestyrelsen.</w:t>
      </w:r>
    </w:p>
    <w:p w14:paraId="19F076D6" w14:textId="77777777" w:rsidR="00942C10" w:rsidRPr="00CB1237" w:rsidRDefault="00942C10" w:rsidP="005F0DA5">
      <w:pPr>
        <w:rPr>
          <w:rFonts w:ascii="Times New Roman" w:hAnsi="Times New Roman" w:cs="Times New Roman"/>
          <w:sz w:val="23"/>
          <w:szCs w:val="23"/>
        </w:rPr>
      </w:pPr>
    </w:p>
    <w:p w14:paraId="390BA52B" w14:textId="77777777" w:rsidR="0026587B" w:rsidRPr="00CB1237" w:rsidRDefault="0026587B">
      <w:pPr>
        <w:rPr>
          <w:rFonts w:ascii="Times New Roman" w:hAnsi="Times New Roman" w:cs="Times New Roman"/>
          <w:sz w:val="23"/>
          <w:szCs w:val="23"/>
        </w:rPr>
      </w:pPr>
    </w:p>
    <w:sectPr w:rsidR="0026587B" w:rsidRPr="00CB1237" w:rsidSect="000F2657">
      <w:type w:val="continuous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F6AFC" w14:textId="77777777" w:rsidR="004424DA" w:rsidRDefault="004424DA" w:rsidP="000F2657">
      <w:pPr>
        <w:spacing w:after="0" w:line="240" w:lineRule="auto"/>
      </w:pPr>
      <w:r>
        <w:separator/>
      </w:r>
    </w:p>
  </w:endnote>
  <w:endnote w:type="continuationSeparator" w:id="0">
    <w:p w14:paraId="42E43E9C" w14:textId="77777777" w:rsidR="004424DA" w:rsidRDefault="004424DA" w:rsidP="000F2657">
      <w:pPr>
        <w:spacing w:after="0" w:line="240" w:lineRule="auto"/>
      </w:pPr>
      <w:r>
        <w:continuationSeparator/>
      </w:r>
    </w:p>
  </w:endnote>
  <w:endnote w:type="continuationNotice" w:id="1">
    <w:p w14:paraId="20DD5365" w14:textId="77777777" w:rsidR="004424DA" w:rsidRDefault="004424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BD612B" w14:textId="77777777" w:rsidR="004424DA" w:rsidRDefault="004424DA" w:rsidP="000F2657">
      <w:pPr>
        <w:spacing w:after="0" w:line="240" w:lineRule="auto"/>
      </w:pPr>
      <w:r>
        <w:separator/>
      </w:r>
    </w:p>
  </w:footnote>
  <w:footnote w:type="continuationSeparator" w:id="0">
    <w:p w14:paraId="425B500E" w14:textId="77777777" w:rsidR="004424DA" w:rsidRDefault="004424DA" w:rsidP="000F2657">
      <w:pPr>
        <w:spacing w:after="0" w:line="240" w:lineRule="auto"/>
      </w:pPr>
      <w:r>
        <w:continuationSeparator/>
      </w:r>
    </w:p>
  </w:footnote>
  <w:footnote w:type="continuationNotice" w:id="1">
    <w:p w14:paraId="5D8DD5C6" w14:textId="77777777" w:rsidR="004424DA" w:rsidRDefault="004424DA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c3NzQxMTI1MTNX0lEKTi0uzszPAykwNKgFALXQ1bstAAAA"/>
  </w:docVars>
  <w:rsids>
    <w:rsidRoot w:val="009554FF"/>
    <w:rsid w:val="00001EA8"/>
    <w:rsid w:val="0003121C"/>
    <w:rsid w:val="000634FF"/>
    <w:rsid w:val="00075FB1"/>
    <w:rsid w:val="00094824"/>
    <w:rsid w:val="000F2657"/>
    <w:rsid w:val="00133FBE"/>
    <w:rsid w:val="001437E6"/>
    <w:rsid w:val="001A2A4A"/>
    <w:rsid w:val="001A6712"/>
    <w:rsid w:val="001B34A7"/>
    <w:rsid w:val="001B5105"/>
    <w:rsid w:val="002002AC"/>
    <w:rsid w:val="00242660"/>
    <w:rsid w:val="0026587B"/>
    <w:rsid w:val="0026713F"/>
    <w:rsid w:val="00274DA3"/>
    <w:rsid w:val="002F1881"/>
    <w:rsid w:val="00304450"/>
    <w:rsid w:val="0030559E"/>
    <w:rsid w:val="003241BF"/>
    <w:rsid w:val="00366F98"/>
    <w:rsid w:val="003938A1"/>
    <w:rsid w:val="003B2DAC"/>
    <w:rsid w:val="0041413C"/>
    <w:rsid w:val="004424DA"/>
    <w:rsid w:val="00470219"/>
    <w:rsid w:val="00486DD8"/>
    <w:rsid w:val="004B2576"/>
    <w:rsid w:val="004B289E"/>
    <w:rsid w:val="005129A3"/>
    <w:rsid w:val="005513F0"/>
    <w:rsid w:val="00583ADD"/>
    <w:rsid w:val="00583F53"/>
    <w:rsid w:val="0058549B"/>
    <w:rsid w:val="005B555D"/>
    <w:rsid w:val="005D2A3A"/>
    <w:rsid w:val="005F0DA5"/>
    <w:rsid w:val="006131BC"/>
    <w:rsid w:val="00622129"/>
    <w:rsid w:val="006379E2"/>
    <w:rsid w:val="006A2B23"/>
    <w:rsid w:val="006B11D0"/>
    <w:rsid w:val="006B46DF"/>
    <w:rsid w:val="006D2421"/>
    <w:rsid w:val="006D3F0C"/>
    <w:rsid w:val="006F3676"/>
    <w:rsid w:val="007520FE"/>
    <w:rsid w:val="00883984"/>
    <w:rsid w:val="00906A0D"/>
    <w:rsid w:val="00907C31"/>
    <w:rsid w:val="00921E0F"/>
    <w:rsid w:val="00942C10"/>
    <w:rsid w:val="009554FF"/>
    <w:rsid w:val="00973629"/>
    <w:rsid w:val="00975B84"/>
    <w:rsid w:val="009965F5"/>
    <w:rsid w:val="009D0632"/>
    <w:rsid w:val="009E7B9F"/>
    <w:rsid w:val="00A548E9"/>
    <w:rsid w:val="00A67615"/>
    <w:rsid w:val="00A71503"/>
    <w:rsid w:val="00A80C1D"/>
    <w:rsid w:val="00B451C0"/>
    <w:rsid w:val="00B73D2B"/>
    <w:rsid w:val="00BD3885"/>
    <w:rsid w:val="00BD494D"/>
    <w:rsid w:val="00C16C9E"/>
    <w:rsid w:val="00C31AF7"/>
    <w:rsid w:val="00C43AC4"/>
    <w:rsid w:val="00C44BBA"/>
    <w:rsid w:val="00CA2C74"/>
    <w:rsid w:val="00CB1237"/>
    <w:rsid w:val="00D34BC9"/>
    <w:rsid w:val="00D542A2"/>
    <w:rsid w:val="00DF4354"/>
    <w:rsid w:val="00E235C6"/>
    <w:rsid w:val="00E304CD"/>
    <w:rsid w:val="00E40BD7"/>
    <w:rsid w:val="00E44D01"/>
    <w:rsid w:val="00E76822"/>
    <w:rsid w:val="00E80020"/>
    <w:rsid w:val="00E93A72"/>
    <w:rsid w:val="00F066A5"/>
    <w:rsid w:val="00FD5A8D"/>
    <w:rsid w:val="00FE2B61"/>
    <w:rsid w:val="03956E7A"/>
    <w:rsid w:val="04497069"/>
    <w:rsid w:val="04BC93CA"/>
    <w:rsid w:val="0564FB6C"/>
    <w:rsid w:val="058AAE4E"/>
    <w:rsid w:val="1033A805"/>
    <w:rsid w:val="1BDCAE83"/>
    <w:rsid w:val="235C5336"/>
    <w:rsid w:val="24832847"/>
    <w:rsid w:val="27A6F3E4"/>
    <w:rsid w:val="2DC6F40E"/>
    <w:rsid w:val="30E1356C"/>
    <w:rsid w:val="329D2355"/>
    <w:rsid w:val="36C399AE"/>
    <w:rsid w:val="3A3382A5"/>
    <w:rsid w:val="3AEBFD39"/>
    <w:rsid w:val="3C330DDF"/>
    <w:rsid w:val="3E7C7B54"/>
    <w:rsid w:val="408FF278"/>
    <w:rsid w:val="41D26195"/>
    <w:rsid w:val="46FBD524"/>
    <w:rsid w:val="484E6C0E"/>
    <w:rsid w:val="4FEFA1A2"/>
    <w:rsid w:val="505B6D01"/>
    <w:rsid w:val="55C238A9"/>
    <w:rsid w:val="58AA3248"/>
    <w:rsid w:val="59571CAD"/>
    <w:rsid w:val="5A4CEAF9"/>
    <w:rsid w:val="5D20C7AC"/>
    <w:rsid w:val="62DFD4FB"/>
    <w:rsid w:val="6483CC23"/>
    <w:rsid w:val="69B1CFC2"/>
    <w:rsid w:val="6A588F6C"/>
    <w:rsid w:val="6D081BA5"/>
    <w:rsid w:val="74E63008"/>
    <w:rsid w:val="76820069"/>
    <w:rsid w:val="781DD0CA"/>
    <w:rsid w:val="7EC1F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3FBEAA"/>
  <w15:chartTrackingRefBased/>
  <w15:docId w15:val="{43F01FDB-2B6A-430B-85D7-B6F771BFC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1C0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3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907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907C31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66F98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66F98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66F98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366F9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366F98"/>
    <w:rPr>
      <w:b/>
      <w:bCs/>
      <w:sz w:val="20"/>
      <w:szCs w:val="20"/>
    </w:rPr>
  </w:style>
  <w:style w:type="paragraph" w:styleId="Listeafsnit">
    <w:name w:val="List Paragraph"/>
    <w:basedOn w:val="Normal"/>
    <w:uiPriority w:val="34"/>
    <w:qFormat/>
    <w:rsid w:val="004B2576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0F2657"/>
  </w:style>
  <w:style w:type="paragraph" w:styleId="Sidefod">
    <w:name w:val="footer"/>
    <w:basedOn w:val="Normal"/>
    <w:link w:val="Sidefo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0F2657"/>
  </w:style>
  <w:style w:type="character" w:styleId="Hyperlink">
    <w:name w:val="Hyperlink"/>
    <w:basedOn w:val="Standardskrifttypeiafsnit"/>
    <w:uiPriority w:val="99"/>
    <w:unhideWhenUsed/>
    <w:rsid w:val="00E93A7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E93A72"/>
    <w:rPr>
      <w:color w:val="605E5C"/>
      <w:shd w:val="clear" w:color="auto" w:fill="E1DFDD"/>
    </w:rPr>
  </w:style>
  <w:style w:type="paragraph" w:styleId="Korrektur">
    <w:name w:val="Revision"/>
    <w:hidden/>
    <w:uiPriority w:val="99"/>
    <w:semiHidden/>
    <w:rsid w:val="00E44D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6F37-AA38-4C9B-BD18-A8485F4B2E12}"/>
      </w:docPartPr>
      <w:docPartBody>
        <w:p w:rsidR="00A41D91" w:rsidRDefault="00A41D9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1D91"/>
    <w:rsid w:val="001B34A7"/>
    <w:rsid w:val="00242660"/>
    <w:rsid w:val="00246AE6"/>
    <w:rsid w:val="002C7CBB"/>
    <w:rsid w:val="00607E63"/>
    <w:rsid w:val="006261A8"/>
    <w:rsid w:val="006D3F0C"/>
    <w:rsid w:val="00A41D91"/>
    <w:rsid w:val="00A71F6A"/>
    <w:rsid w:val="00C73B6B"/>
    <w:rsid w:val="00E4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241A0ADBEC5440804BEED00724BF5D" ma:contentTypeVersion="6" ma:contentTypeDescription="Opret et nyt dokument." ma:contentTypeScope="" ma:versionID="ab051d232651e6394a6d24de64df5ea3">
  <xsd:schema xmlns:xsd="http://www.w3.org/2001/XMLSchema" xmlns:xs="http://www.w3.org/2001/XMLSchema" xmlns:p="http://schemas.microsoft.com/office/2006/metadata/properties" xmlns:ns2="0755ea19-b104-468d-868f-4243789fd9ec" xmlns:ns3="cc2fbc95-f44a-4be8-99dd-18eb780c0a08" targetNamespace="http://schemas.microsoft.com/office/2006/metadata/properties" ma:root="true" ma:fieldsID="c53dc8e46764c1177f09951008625fd2" ns2:_="" ns3:_="">
    <xsd:import namespace="0755ea19-b104-468d-868f-4243789fd9ec"/>
    <xsd:import namespace="cc2fbc95-f44a-4be8-99dd-18eb780c0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55ea19-b104-468d-868f-4243789fd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fbc95-f44a-4be8-99dd-18eb780c0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2fbc95-f44a-4be8-99dd-18eb780c0a08">
      <UserInfo>
        <DisplayName>Pernille Rahbek</DisplayName>
        <AccountId>50</AccountId>
        <AccountType/>
      </UserInfo>
      <UserInfo>
        <DisplayName>Stine Gregers Hørsøe</DisplayName>
        <AccountId>51</AccountId>
        <AccountType/>
      </UserInfo>
      <UserInfo>
        <DisplayName>Camilla Sværke Hansen</DisplayName>
        <AccountId>5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32B0AC9-088A-4611-A367-FDE8AB8CF0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95FA3E-3067-4A92-B67C-36581ED2D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55ea19-b104-468d-868f-4243789fd9ec"/>
    <ds:schemaRef ds:uri="cc2fbc95-f44a-4be8-99dd-18eb780c0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F201E3-4ABB-48AE-BC45-D8A98694C844}">
  <ds:schemaRefs>
    <ds:schemaRef ds:uri="http://schemas.microsoft.com/office/2006/metadata/properties"/>
    <ds:schemaRef ds:uri="http://schemas.microsoft.com/office/infopath/2007/PartnerControls"/>
    <ds:schemaRef ds:uri="cc2fbc95-f44a-4be8-99dd-18eb780c0a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6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ne Hougaard Nielsen</dc:creator>
  <cp:keywords/>
  <dc:description/>
  <cp:lastModifiedBy>Solveig Heldt</cp:lastModifiedBy>
  <cp:revision>6</cp:revision>
  <dcterms:created xsi:type="dcterms:W3CDTF">2026-02-27T09:12:00Z</dcterms:created>
  <dcterms:modified xsi:type="dcterms:W3CDTF">2026-06-04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241A0ADBEC5440804BEED00724BF5D</vt:lpwstr>
  </property>
</Properties>
</file>